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B23FC" w14:textId="7765661D" w:rsidR="00764914" w:rsidRDefault="00FD2885" w:rsidP="00751290">
      <w:pPr>
        <w:pStyle w:val="Heading1"/>
        <w:numPr>
          <w:ilvl w:val="0"/>
          <w:numId w:val="48"/>
        </w:numPr>
        <w:jc w:val="center"/>
      </w:pPr>
      <w:r>
        <w:t>Food Finder</w:t>
      </w:r>
    </w:p>
    <w:p w14:paraId="20FA6F12" w14:textId="79C77B6A" w:rsidR="00751290" w:rsidRPr="00751290" w:rsidRDefault="00751290" w:rsidP="00751290">
      <w:pPr>
        <w:ind w:left="2880" w:firstLine="720"/>
      </w:pPr>
      <w:r>
        <w:rPr>
          <w:noProof/>
        </w:rPr>
        <w:drawing>
          <wp:inline distT="0" distB="0" distL="0" distR="0" wp14:anchorId="74D6826C" wp14:editId="522AEF65">
            <wp:extent cx="2047875" cy="1212436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asting-foo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5749" cy="121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39043" w14:textId="797AB749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>start checking if the following words could be created</w:t>
      </w:r>
      <w:r w:rsidR="002B0518" w:rsidRPr="002B0518">
        <w:rPr>
          <w:rFonts w:eastAsia="Calibri" w:cstheme="minorHAnsi"/>
        </w:rPr>
        <w:t>:</w:t>
      </w:r>
    </w:p>
    <w:p w14:paraId="6A8D8968" w14:textId="5BBE34E9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44795" w:rsidRPr="00B4235A">
        <w:rPr>
          <w:rFonts w:ascii="Consolas" w:eastAsia="Calibri" w:hAnsi="Consolas" w:cs="Arial"/>
          <w:b/>
          <w:bCs/>
        </w:rPr>
        <w:t>pea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071B064" w14:textId="69FB23FA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flou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4275589" w14:textId="15F8199C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pork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1F55A32" w14:textId="4F01DFEB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olive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CAF7A1A" w14:textId="422422E6" w:rsidR="00E44795" w:rsidRDefault="00175899" w:rsidP="00592A22">
      <w:pPr>
        <w:spacing w:after="0" w:line="240" w:lineRule="auto"/>
        <w:jc w:val="both"/>
        <w:rPr>
          <w:rFonts w:eastAsia="Calibri" w:cstheme="minorHAnsi"/>
          <w:bCs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E44795">
        <w:rPr>
          <w:rFonts w:eastAsia="Calibri" w:cstheme="minorHAnsi"/>
          <w:bCs/>
        </w:rPr>
        <w:t xml:space="preserve">check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 xml:space="preserve">. If these letters are present, you should store the information. </w:t>
      </w:r>
      <w:r w:rsidR="00E44795" w:rsidRPr="00E44795">
        <w:rPr>
          <w:rFonts w:eastAsia="Calibri" w:cstheme="minorHAnsi"/>
          <w:bCs/>
        </w:rPr>
        <w:t xml:space="preserve">Then process to the next couple of letters until there are no more </w:t>
      </w:r>
      <w:r w:rsidR="00E44795" w:rsidRPr="002D4CEC">
        <w:rPr>
          <w:rFonts w:eastAsia="Calibri" w:cstheme="minorHAnsi"/>
          <w:b/>
        </w:rPr>
        <w:t>consonant</w:t>
      </w:r>
      <w:r w:rsidR="00E44795" w:rsidRPr="00E44795">
        <w:rPr>
          <w:rFonts w:eastAsia="Calibri" w:cstheme="minorHAnsi"/>
          <w:bCs/>
        </w:rPr>
        <w:t xml:space="preserve"> letters left. </w:t>
      </w:r>
    </w:p>
    <w:p w14:paraId="2B85E5B4" w14:textId="77777777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3F70DFCE" w:rsidR="00E926AA" w:rsidRDefault="00E44795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ascii="Consolas" w:eastAsia="Calibri" w:hAnsi="Consolas" w:cs="Arial"/>
          <w:highlight w:val="yellow"/>
        </w:rPr>
        <w:t>o</w:t>
      </w:r>
      <w:r w:rsidR="001B4CAF" w:rsidRPr="001B4CAF">
        <w:rPr>
          <w:rFonts w:eastAsia="Calibri" w:cstheme="minorHAnsi"/>
          <w:b/>
        </w:rPr>
        <w:t>'</w:t>
      </w:r>
      <w:r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 xml:space="preserve">is present </w:t>
      </w:r>
      <w:r w:rsidR="0008126C" w:rsidRPr="00B4235A">
        <w:rPr>
          <w:rFonts w:eastAsia="Calibri" w:cstheme="minorHAnsi"/>
          <w:bCs/>
        </w:rPr>
        <w:t>in</w:t>
      </w:r>
      <w:r>
        <w:rPr>
          <w:rFonts w:eastAsia="Calibri" w:cstheme="minorHAnsi"/>
          <w:b/>
        </w:rPr>
        <w:t xml:space="preserve">  </w:t>
      </w:r>
      <w:r w:rsidR="00096095" w:rsidRPr="00096095">
        <w:rPr>
          <w:rFonts w:eastAsia="Calibri" w:cstheme="minorHAnsi"/>
          <w:b/>
        </w:rPr>
        <w:t>"fl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ur"</w:t>
      </w:r>
      <w:r w:rsidR="00096095">
        <w:rPr>
          <w:rFonts w:eastAsia="Calibri" w:cstheme="minorHAnsi"/>
          <w:b/>
        </w:rPr>
        <w:t xml:space="preserve">, </w:t>
      </w:r>
      <w:r w:rsidR="00096095" w:rsidRPr="00096095">
        <w:rPr>
          <w:rFonts w:eastAsia="Calibri" w:cstheme="minorHAnsi"/>
          <w:b/>
        </w:rPr>
        <w:t>"p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rk"</w:t>
      </w:r>
      <w:r w:rsidR="00096095">
        <w:rPr>
          <w:rFonts w:eastAsia="Calibri" w:cstheme="minorHAnsi"/>
          <w:b/>
        </w:rPr>
        <w:t xml:space="preserve">, </w:t>
      </w:r>
      <w:r w:rsidR="00096095" w:rsidRPr="00B4235A">
        <w:rPr>
          <w:rFonts w:eastAsia="Calibri" w:cstheme="minorHAnsi"/>
          <w:bCs/>
        </w:rPr>
        <w:t>and</w:t>
      </w:r>
      <w:r w:rsidR="00096095">
        <w:rPr>
          <w:rFonts w:eastAsia="Calibri" w:cstheme="minorHAnsi"/>
          <w:b/>
        </w:rPr>
        <w:t xml:space="preserve"> </w:t>
      </w:r>
      <w:r w:rsidR="00096095" w:rsidRPr="00096095">
        <w:rPr>
          <w:rFonts w:eastAsia="Calibri" w:cstheme="minorHAnsi"/>
          <w:b/>
        </w:rPr>
        <w:t>"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live"</w:t>
      </w:r>
      <w:r w:rsidR="00096095">
        <w:rPr>
          <w:rFonts w:eastAsia="Calibri" w:cstheme="minorHAnsi"/>
          <w:b/>
        </w:rPr>
        <w:t xml:space="preserve">. </w:t>
      </w:r>
    </w:p>
    <w:p w14:paraId="5E03849B" w14:textId="7B13F397" w:rsidR="002D4CEC" w:rsidRDefault="002D4CEC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Cs/>
          <w:highlight w:val="green"/>
        </w:rPr>
        <w:t>l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f</w:t>
      </w:r>
      <w:r w:rsidRPr="002D4CEC">
        <w:rPr>
          <w:rFonts w:eastAsia="Calibri" w:cstheme="minorHAnsi"/>
          <w:b/>
          <w:highlight w:val="green"/>
        </w:rPr>
        <w:t>l</w:t>
      </w:r>
      <w:r w:rsidRPr="002D4CEC">
        <w:rPr>
          <w:rFonts w:eastAsia="Calibri" w:cstheme="minorHAnsi"/>
          <w:b/>
        </w:rPr>
        <w:t>o</w:t>
      </w:r>
      <w:r w:rsidRPr="00096095">
        <w:rPr>
          <w:rFonts w:eastAsia="Calibri" w:cstheme="minorHAnsi"/>
          <w:b/>
        </w:rPr>
        <w:t>ur"</w:t>
      </w:r>
      <w:r>
        <w:rPr>
          <w:rFonts w:eastAsia="Calibri" w:cstheme="minorHAnsi"/>
          <w:b/>
        </w:rPr>
        <w:t xml:space="preserve">, </w:t>
      </w:r>
      <w:r w:rsidRPr="00B4235A">
        <w:rPr>
          <w:rFonts w:eastAsia="Calibri" w:cstheme="minorHAnsi"/>
          <w:bCs/>
        </w:rPr>
        <w:t>and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</w:t>
      </w:r>
      <w:r w:rsidRPr="002D4CEC">
        <w:rPr>
          <w:rFonts w:eastAsia="Calibri" w:cstheme="minorHAnsi"/>
          <w:b/>
        </w:rPr>
        <w:t>o</w:t>
      </w:r>
      <w:r w:rsidRPr="002D4CEC">
        <w:rPr>
          <w:rFonts w:eastAsia="Calibri" w:cstheme="minorHAnsi"/>
          <w:b/>
          <w:highlight w:val="green"/>
        </w:rPr>
        <w:t>l</w:t>
      </w:r>
      <w:r w:rsidRPr="00096095">
        <w:rPr>
          <w:rFonts w:eastAsia="Calibri" w:cstheme="minorHAnsi"/>
          <w:b/>
        </w:rPr>
        <w:t>ive"</w:t>
      </w:r>
      <w:r>
        <w:rPr>
          <w:rFonts w:eastAsia="Calibri" w:cstheme="minorHAnsi"/>
          <w:b/>
        </w:rPr>
        <w:t>.</w:t>
      </w:r>
    </w:p>
    <w:p w14:paraId="1BE4CD7F" w14:textId="168C2745" w:rsidR="00096095" w:rsidRPr="00096095" w:rsidRDefault="00096095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  <w:b/>
        </w:rPr>
        <w:t>Keep in mind that:</w:t>
      </w:r>
    </w:p>
    <w:p w14:paraId="3C5BED2A" w14:textId="2860CE44" w:rsidR="002B0518" w:rsidRPr="002D4CEC" w:rsidRDefault="00E926AA" w:rsidP="00592A2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eastAsia="Calibri" w:cstheme="minorHAnsi"/>
          <w:bCs/>
        </w:rPr>
      </w:pPr>
      <w:r w:rsidRPr="002D4CEC">
        <w:rPr>
          <w:rFonts w:eastAsia="Calibri" w:cstheme="minorHAnsi"/>
          <w:bCs/>
        </w:rPr>
        <w:t>A</w:t>
      </w:r>
      <w:r w:rsidR="00387F87">
        <w:rPr>
          <w:rFonts w:eastAsia="Calibri" w:cstheme="minorHAnsi"/>
          <w:bCs/>
        </w:rPr>
        <w:t xml:space="preserve"> </w:t>
      </w:r>
      <w:r w:rsidR="00387F87" w:rsidRPr="00387F87">
        <w:rPr>
          <w:rFonts w:eastAsia="Calibri" w:cstheme="minorHAnsi"/>
          <w:b/>
        </w:rPr>
        <w:t>vowel</w:t>
      </w:r>
      <w:r w:rsidR="00387F87" w:rsidRPr="00387F87">
        <w:rPr>
          <w:rFonts w:eastAsia="Calibri" w:cstheme="minorHAnsi"/>
          <w:bCs/>
        </w:rPr>
        <w:t xml:space="preserve"> </w:t>
      </w:r>
      <w:r w:rsidR="00387F87">
        <w:rPr>
          <w:rFonts w:eastAsia="Calibri" w:cstheme="minorHAnsi"/>
          <w:bCs/>
        </w:rPr>
        <w:t xml:space="preserve">letter </w:t>
      </w:r>
      <w:r w:rsidR="00387F87" w:rsidRPr="00387F87">
        <w:rPr>
          <w:rFonts w:eastAsia="Calibri" w:cstheme="minorHAnsi"/>
          <w:bCs/>
        </w:rPr>
        <w:t>is always returned to the collection, whether used or not</w:t>
      </w:r>
      <w:r w:rsidR="00B4235A">
        <w:rPr>
          <w:rFonts w:eastAsia="Calibri" w:cstheme="minorHAnsi"/>
        </w:rPr>
        <w:t>.</w:t>
      </w:r>
    </w:p>
    <w:p w14:paraId="1F1B6E73" w14:textId="6B6CCA4E" w:rsidR="00CE231C" w:rsidRPr="00387F87" w:rsidRDefault="00175899" w:rsidP="00387F87">
      <w:pPr>
        <w:pStyle w:val="ListParagraph"/>
        <w:numPr>
          <w:ilvl w:val="0"/>
          <w:numId w:val="47"/>
        </w:numPr>
        <w:spacing w:line="240" w:lineRule="auto"/>
        <w:jc w:val="both"/>
        <w:rPr>
          <w:rFonts w:eastAsia="Calibri" w:cstheme="minorHAnsi"/>
          <w:lang w:val="bg-BG"/>
        </w:rPr>
      </w:pPr>
      <w:r>
        <w:rPr>
          <w:rFonts w:eastAsia="Calibri" w:cstheme="minorHAnsi"/>
        </w:rPr>
        <w:t>A</w:t>
      </w:r>
      <w:r w:rsidR="00387F87" w:rsidRPr="00387F87">
        <w:rPr>
          <w:rFonts w:eastAsia="Calibri" w:cstheme="minorHAnsi"/>
          <w:lang w:val="en"/>
        </w:rPr>
        <w:t xml:space="preserve"> </w:t>
      </w:r>
      <w:r w:rsidR="00387F87" w:rsidRPr="00387F87">
        <w:rPr>
          <w:rFonts w:eastAsia="Calibri" w:cstheme="minorHAnsi"/>
          <w:b/>
          <w:bCs/>
          <w:lang w:val="en"/>
        </w:rPr>
        <w:t>consonant</w:t>
      </w:r>
      <w:r w:rsidR="00387F87" w:rsidRPr="00387F87">
        <w:rPr>
          <w:rFonts w:eastAsia="Calibri" w:cstheme="minorHAnsi"/>
          <w:lang w:val="en"/>
        </w:rPr>
        <w:t xml:space="preserve"> letter is always removed from the collection, whether used or not</w:t>
      </w:r>
      <w:r w:rsidRPr="00387F87">
        <w:rPr>
          <w:rFonts w:eastAsia="Calibri" w:cstheme="minorHAnsi"/>
        </w:rPr>
        <w:t>.</w:t>
      </w:r>
    </w:p>
    <w:p w14:paraId="75ACBC96" w14:textId="42BCA4B2" w:rsidR="0030321F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 xml:space="preserve">you should </w:t>
      </w:r>
      <w:r w:rsidR="002D4CEC" w:rsidRPr="002D4CEC">
        <w:rPr>
          <w:rFonts w:eastAsia="Calibri" w:cstheme="minorHAnsi"/>
          <w:b/>
          <w:bCs/>
        </w:rPr>
        <w:t>check how many of the given words were</w:t>
      </w:r>
      <w:r w:rsidR="002D4CEC">
        <w:rPr>
          <w:rFonts w:eastAsia="Calibri" w:cstheme="minorHAnsi"/>
        </w:rPr>
        <w:t xml:space="preserve"> found and print:</w:t>
      </w:r>
    </w:p>
    <w:p w14:paraId="4C28012C" w14:textId="42488C4A" w:rsidR="0030321F" w:rsidRPr="003F21EA" w:rsidRDefault="0030321F" w:rsidP="0030321F">
      <w:pPr>
        <w:spacing w:line="240" w:lineRule="auto"/>
        <w:jc w:val="both"/>
        <w:rPr>
          <w:rFonts w:ascii="Consolas" w:hAnsi="Consolas"/>
          <w:b/>
          <w:bCs/>
        </w:rPr>
      </w:pPr>
      <w:bookmarkStart w:id="1" w:name="_Hlk82435036"/>
      <w:bookmarkStart w:id="2" w:name="_Hlk82435071"/>
      <w:r w:rsidRPr="003F21EA">
        <w:rPr>
          <w:rFonts w:ascii="Consolas" w:eastAsia="Calibri" w:hAnsi="Consolas" w:cstheme="minorHAnsi"/>
          <w:b/>
          <w:bCs/>
        </w:rPr>
        <w:t>"</w:t>
      </w:r>
      <w:r w:rsidR="003F21EA">
        <w:rPr>
          <w:rFonts w:ascii="Consolas" w:eastAsia="Calibri" w:hAnsi="Consolas" w:cstheme="minorHAnsi"/>
          <w:b/>
          <w:bCs/>
        </w:rPr>
        <w:t xml:space="preserve">Words found: 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{</w:t>
      </w:r>
      <w:r w:rsidR="002D4CEC">
        <w:rPr>
          <w:rFonts w:ascii="Consolas" w:hAnsi="Consolas" w:cs="Consolas"/>
          <w:b/>
          <w:bCs/>
          <w:color w:val="000000"/>
        </w:rPr>
        <w:t>numberOfWordsFound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}</w:t>
      </w:r>
      <w:r w:rsidRPr="003F21EA">
        <w:rPr>
          <w:rFonts w:ascii="Consolas" w:hAnsi="Consolas"/>
          <w:b/>
          <w:bCs/>
        </w:rPr>
        <w:t xml:space="preserve"> </w:t>
      </w:r>
    </w:p>
    <w:bookmarkEnd w:id="1"/>
    <w:p w14:paraId="6248D78B" w14:textId="75CD83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One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62E1E438" w14:textId="2865B94D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Two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7888E3CF" w14:textId="56D5C13F" w:rsidR="0030321F" w:rsidRDefault="0030321F" w:rsidP="00751290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…"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7246F9DE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175899">
        <w:t>characters</w:t>
      </w:r>
      <w:r>
        <w:t xml:space="preserve"> representing the </w:t>
      </w:r>
      <w:r w:rsidR="00175899"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27ECB475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175899">
        <w:t xml:space="preserve">characters </w:t>
      </w:r>
      <w:r>
        <w:t xml:space="preserve">representing the </w:t>
      </w:r>
      <w:r w:rsidR="00175899" w:rsidRPr="00175899">
        <w:rPr>
          <w:b/>
        </w:rPr>
        <w:t>consonant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218BF551" w14:textId="6ADB6FFA" w:rsidR="009141A1" w:rsidRDefault="009141A1" w:rsidP="009141A1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As a result, print on the first line how many words have been found and on the next N lines, every word:</w:t>
      </w:r>
    </w:p>
    <w:p w14:paraId="3A8C56DD" w14:textId="1715AA6F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Words found: {</w:t>
      </w:r>
      <w:r w:rsidR="00A57DE5">
        <w:rPr>
          <w:rFonts w:ascii="Consolas" w:hAnsi="Consolas" w:cs="Consolas"/>
          <w:b/>
          <w:bCs/>
          <w:color w:val="000000"/>
        </w:rPr>
        <w:t>numberOfWordsFound</w:t>
      </w:r>
      <w:r w:rsidRPr="009141A1">
        <w:rPr>
          <w:rFonts w:ascii="Consolas" w:eastAsia="Calibri" w:hAnsi="Consolas" w:cstheme="minorHAnsi"/>
          <w:b/>
          <w:bCs/>
        </w:rPr>
        <w:t xml:space="preserve">} </w:t>
      </w:r>
    </w:p>
    <w:p w14:paraId="34ED30CE" w14:textId="6FF5F224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One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0A76247C" w14:textId="4BDFF002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Two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00DC3B9A" w14:textId="0384511C" w:rsidR="00B15A8B" w:rsidRDefault="009141A1" w:rsidP="002E14B5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…"</w:t>
      </w:r>
    </w:p>
    <w:p w14:paraId="66A0F83F" w14:textId="4EC567EA" w:rsidR="00023FCF" w:rsidRPr="00023FCF" w:rsidRDefault="00023FCF" w:rsidP="002E14B5">
      <w:pPr>
        <w:spacing w:line="240" w:lineRule="auto"/>
        <w:jc w:val="both"/>
        <w:rPr>
          <w:rFonts w:cstheme="minorHAnsi"/>
          <w:b/>
          <w:bCs/>
        </w:rPr>
      </w:pPr>
      <w:r w:rsidRPr="00023FCF">
        <w:rPr>
          <w:rFonts w:eastAsia="Calibri" w:cstheme="minorHAnsi"/>
          <w:b/>
          <w:bCs/>
        </w:rPr>
        <w:lastRenderedPageBreak/>
        <w:t>Print words in the same order as in the problem's description.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53B9FDD6" w:rsidR="005D18FD" w:rsidRPr="000D4F71" w:rsidRDefault="00647F3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bookmarkStart w:id="3" w:name="_GoBack"/>
      <w:r>
        <w:t xml:space="preserve">All letters will be </w:t>
      </w:r>
      <w:r w:rsidRPr="00647F31">
        <w:t>lowercase</w:t>
      </w:r>
      <w:r>
        <w:t>.</w:t>
      </w:r>
    </w:p>
    <w:p w14:paraId="6849A5BC" w14:textId="1A0C5576" w:rsidR="003F21EA" w:rsidRPr="003F21EA" w:rsidRDefault="002B6740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All letters in the given words are unique.</w:t>
      </w:r>
    </w:p>
    <w:p w14:paraId="6637436A" w14:textId="25BBA49F" w:rsidR="003F21EA" w:rsidRPr="00697B01" w:rsidRDefault="003F21EA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re will be no case where no word is matched.</w:t>
      </w:r>
    </w:p>
    <w:p w14:paraId="2AA73EFB" w14:textId="3D7248A6" w:rsidR="00697B01" w:rsidRPr="003F21EA" w:rsidRDefault="00697B01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="00551B88" w:rsidRPr="001B4CAF">
        <w:rPr>
          <w:rFonts w:eastAsia="Calibri" w:cstheme="minorHAnsi"/>
          <w:b/>
        </w:rPr>
        <w:t>'</w:t>
      </w:r>
      <w:r>
        <w:t>y</w:t>
      </w:r>
      <w:r w:rsidR="00551B88" w:rsidRPr="001B4CAF">
        <w:rPr>
          <w:rFonts w:eastAsia="Calibri" w:cstheme="minorHAnsi"/>
          <w:b/>
        </w:rPr>
        <w:t>'</w:t>
      </w:r>
      <w:r>
        <w:rPr>
          <w:rFonts w:ascii="Consolas" w:eastAsia="Calibri" w:hAnsi="Consolas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>will be always vowel.</w:t>
      </w:r>
    </w:p>
    <w:bookmarkEnd w:id="3"/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6EF2390A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e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a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u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o</w:t>
            </w:r>
          </w:p>
          <w:p w14:paraId="47FB5C37" w14:textId="487021F6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E0065">
              <w:rPr>
                <w:rStyle w:val="Strong"/>
                <w:rFonts w:ascii="Consolas" w:hAnsi="Consolas"/>
                <w:b w:val="0"/>
                <w:highlight w:val="green"/>
              </w:rPr>
              <w:t>p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r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l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x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f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Words found: 2</w:t>
            </w:r>
          </w:p>
          <w:p w14:paraId="69A6C38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pear</w:t>
            </w:r>
          </w:p>
          <w:p w14:paraId="5FEC1313" w14:textId="3DA88C01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flou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CBA" w14:textId="57040F40" w:rsidR="00407EF1" w:rsidRPr="005100D9" w:rsidRDefault="009141A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  <w:lang w:val="bg-BG"/>
              </w:rPr>
            </w:pPr>
            <w:r w:rsidRPr="005100D9">
              <w:rPr>
                <w:rFonts w:cstheme="minorHAnsi"/>
                <w:noProof/>
                <w:lang w:val="en-GB"/>
              </w:rPr>
              <w:t xml:space="preserve">We start by taking the first two letters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>. We have concurrence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>is found into "oliv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  <w:bCs/>
              </w:rPr>
              <w:t>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and </w:t>
            </w:r>
            <w:r w:rsidR="00407EF1" w:rsidRPr="005100D9">
              <w:rPr>
                <w:rFonts w:eastAsia="Calibri" w:cstheme="minorHAnsi"/>
                <w:b/>
              </w:rPr>
              <w:t>"p</w:t>
            </w:r>
            <w:r w:rsidR="00407EF1" w:rsidRPr="005100D9">
              <w:rPr>
                <w:rFonts w:eastAsia="Calibri" w:cstheme="minorHAnsi"/>
                <w:b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</w:rPr>
              <w:t>ar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 is found into "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407EF1" w:rsidRPr="005100D9">
              <w:rPr>
                <w:rFonts w:eastAsia="Calibri" w:cstheme="minorHAnsi"/>
                <w:b/>
                <w:bCs/>
              </w:rPr>
              <w:t>lour"</w:t>
            </w:r>
            <w:r w:rsidR="005414F0" w:rsidRPr="005100D9">
              <w:rPr>
                <w:rFonts w:eastAsia="Calibri" w:cstheme="minorHAnsi"/>
                <w:b/>
                <w:bCs/>
              </w:rPr>
              <w:t>.</w:t>
            </w:r>
          </w:p>
          <w:p w14:paraId="0065A052" w14:textId="4E5E3CC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to the end of the vowels collection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a u o 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) and</w:t>
            </w:r>
            <w:r w:rsidRPr="005100D9">
              <w:rPr>
                <w:rFonts w:eastAsia="Calibri" w:cstheme="minorHAnsi"/>
                <w:b/>
                <w:bCs/>
              </w:rPr>
              <w:t xml:space="preserve"> remove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out of the consonant </w:t>
            </w:r>
            <w:r w:rsidRPr="005100D9">
              <w:rPr>
                <w:rFonts w:eastAsia="Calibri" w:cstheme="minorHAnsi"/>
                <w:b/>
                <w:bCs/>
              </w:rPr>
              <w:t>collection</w:t>
            </w:r>
            <w:r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 x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43E3E09F" w14:textId="1FA5DFD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</w:rPr>
            </w:pPr>
            <w:r w:rsidRPr="005100D9">
              <w:rPr>
                <w:rFonts w:cstheme="minorHAnsi"/>
                <w:noProof/>
              </w:rPr>
              <w:t xml:space="preserve">Onto the next iteration we continu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</w:rPr>
              <w:t xml:space="preserve">, wher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is found in "pe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is not located into any word</w:t>
            </w:r>
            <w:r w:rsidR="00BE0065" w:rsidRPr="005100D9">
              <w:rPr>
                <w:rFonts w:eastAsia="Calibri" w:cstheme="minorHAnsi"/>
                <w:b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 is added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93114" w:rsidRPr="005100D9">
              <w:rPr>
                <w:rFonts w:eastAsia="Calibri" w:cstheme="minorHAnsi"/>
                <w:b/>
                <w:bCs/>
              </w:rPr>
              <w:t>at</w:t>
            </w:r>
            <w:r w:rsidRPr="005100D9">
              <w:rPr>
                <w:rFonts w:eastAsia="Calibri" w:cstheme="minorHAnsi"/>
                <w:b/>
                <w:bCs/>
              </w:rPr>
              <w:t xml:space="preserve"> the end of the vowels collection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u o e 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592A22" w:rsidRPr="005100D9">
              <w:rPr>
                <w:rFonts w:eastAsia="Calibri" w:cstheme="minorHAnsi"/>
                <w:b/>
                <w:bCs/>
              </w:rPr>
              <w:t>)</w:t>
            </w:r>
            <w:r w:rsidR="00592A22" w:rsidRPr="005100D9">
              <w:rPr>
                <w:rFonts w:eastAsia="Calibri" w:cstheme="minorHAnsi"/>
                <w:b/>
              </w:rPr>
              <w:t xml:space="preserve"> and remove</w:t>
            </w:r>
            <w:r w:rsidR="00BE0065" w:rsidRPr="005100D9">
              <w:rPr>
                <w:rFonts w:eastAsia="Calibri" w:cstheme="minorHAnsi"/>
                <w:b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676D01A1" w14:textId="0ACF8FAD" w:rsidR="007D232D" w:rsidRPr="005100D9" w:rsidRDefault="007D232D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>, where b</w:t>
            </w:r>
            <w:r w:rsidRPr="005100D9">
              <w:rPr>
                <w:rFonts w:eastAsia="Calibri" w:cstheme="minorHAnsi"/>
                <w:b/>
                <w:bCs/>
              </w:rPr>
              <w:t>oth letters are found in "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Pr="005100D9">
              <w:rPr>
                <w:rFonts w:eastAsia="Calibri" w:cstheme="minorHAnsi"/>
                <w:b/>
                <w:bCs/>
              </w:rPr>
              <w:t>o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92A22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  <w:b/>
              </w:rPr>
              <w:t xml:space="preserve">' is found in 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592A22" w:rsidRPr="005100D9">
              <w:rPr>
                <w:rFonts w:eastAsia="Calibri" w:cstheme="minorHAnsi"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</w:rPr>
              <w:t>iv</w:t>
            </w:r>
            <w:r w:rsidR="00592A22" w:rsidRPr="005100D9">
              <w:rPr>
                <w:rFonts w:eastAsia="Calibri" w:cstheme="minorHAnsi"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FD288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o e a 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D363C9" w:rsidRPr="005100D9">
              <w:rPr>
                <w:rFonts w:eastAsia="Calibri" w:cstheme="minorHAnsi"/>
                <w:b/>
                <w:bCs/>
              </w:rPr>
              <w:t>) and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remove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>p r</w:t>
            </w:r>
            <w:r w:rsidRPr="005100D9">
              <w:rPr>
                <w:rFonts w:eastAsia="Calibri" w:cstheme="minorHAnsi"/>
                <w:b/>
                <w:bCs/>
              </w:rPr>
              <w:t>).</w:t>
            </w:r>
          </w:p>
          <w:p w14:paraId="4C86C910" w14:textId="4B5B88DA" w:rsidR="00BE0065" w:rsidRPr="005100D9" w:rsidRDefault="004734A1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</w:rPr>
              <w:t>iv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 and</w:t>
            </w:r>
            <w:r w:rsidR="00BE0065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BE0065" w:rsidRPr="005100D9">
              <w:rPr>
                <w:rFonts w:eastAsia="Calibri" w:cstheme="minorHAnsi"/>
                <w:highlight w:val="yellow"/>
              </w:rPr>
              <w:t>a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</w:t>
            </w:r>
            <w:r w:rsidR="00592A22" w:rsidRPr="005100D9">
              <w:rPr>
                <w:rFonts w:eastAsia="Calibri" w:cstheme="minorHAnsi"/>
              </w:rPr>
              <w:t xml:space="preserve"> we add</w:t>
            </w:r>
            <w:r w:rsidR="00493114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 xml:space="preserve">e a u 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b/>
                <w:bCs/>
              </w:rPr>
              <w:t>) and remove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>p</w:t>
            </w:r>
            <w:r w:rsidR="00BE0065" w:rsidRPr="005100D9">
              <w:rPr>
                <w:rFonts w:eastAsia="Calibri" w:cstheme="minorHAnsi"/>
                <w:b/>
                <w:bCs/>
              </w:rPr>
              <w:t>).</w:t>
            </w:r>
          </w:p>
          <w:p w14:paraId="54B75FA5" w14:textId="4FC1F6B9" w:rsidR="00BE0065" w:rsidRPr="005100D9" w:rsidRDefault="00493114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>In this iteration</w:t>
            </w:r>
            <w:r w:rsidR="005414F0" w:rsidRPr="005100D9">
              <w:rPr>
                <w:rFonts w:eastAsia="Calibri" w:cstheme="minorHAnsi"/>
                <w:b/>
                <w:bCs/>
              </w:rPr>
              <w:t>,</w:t>
            </w:r>
            <w:r w:rsidRPr="005100D9">
              <w:rPr>
                <w:rFonts w:eastAsia="Calibri" w:cstheme="minorHAnsi"/>
                <w:b/>
                <w:bCs/>
              </w:rPr>
              <w:t xml:space="preserve"> one word was found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.</w:t>
            </w:r>
          </w:p>
          <w:p w14:paraId="7AA208E8" w14:textId="1D00A79D" w:rsidR="00BE0065" w:rsidRPr="005100D9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>In the las</w:t>
            </w:r>
            <w:r w:rsidR="00493114" w:rsidRPr="005100D9">
              <w:rPr>
                <w:rFonts w:eastAsia="Calibri" w:cstheme="minorHAnsi"/>
              </w:rPr>
              <w:t>t</w:t>
            </w:r>
            <w:r w:rsidRPr="005100D9">
              <w:rPr>
                <w:rFonts w:eastAsia="Calibri" w:cstheme="minorHAnsi"/>
              </w:rPr>
              <w:t xml:space="preserve"> iteration</w:t>
            </w:r>
            <w:r w:rsidR="005414F0" w:rsidRPr="005100D9">
              <w:rPr>
                <w:rFonts w:eastAsia="Calibri" w:cstheme="minorHAnsi"/>
              </w:rPr>
              <w:t>,</w:t>
            </w:r>
            <w:r w:rsidRPr="005100D9">
              <w:rPr>
                <w:rFonts w:eastAsia="Calibri" w:cstheme="minorHAnsi"/>
              </w:rPr>
              <w:t xml:space="preserve"> we tak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D363C9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. We have already found all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letters so far, so we only search for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651096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, which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  <w:p w14:paraId="46B6C61C" w14:textId="1F8261D5" w:rsidR="00BE0065" w:rsidRPr="00651096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 xml:space="preserve">As a </w:t>
            </w:r>
            <w:r w:rsidR="00493114" w:rsidRPr="005100D9">
              <w:rPr>
                <w:rFonts w:eastAsia="Calibri" w:cstheme="minorHAnsi"/>
              </w:rPr>
              <w:t>result,</w:t>
            </w:r>
            <w:r w:rsidRPr="005100D9">
              <w:rPr>
                <w:rFonts w:eastAsia="Calibri" w:cstheme="minorHAnsi"/>
              </w:rPr>
              <w:t xml:space="preserve"> we found two words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651096">
              <w:rPr>
                <w:rFonts w:eastAsia="Calibri" w:cstheme="minorHAnsi"/>
                <w:b/>
                <w:bCs/>
              </w:rPr>
              <w:t xml:space="preserve">, </w:t>
            </w:r>
            <w:r w:rsidR="00651096" w:rsidRPr="00651096">
              <w:rPr>
                <w:rFonts w:eastAsia="Calibri" w:cstheme="minorHAnsi"/>
              </w:rPr>
              <w:t>so we print the corresponding output</w:t>
            </w:r>
            <w:r w:rsidRPr="00651096">
              <w:rPr>
                <w:rFonts w:eastAsia="Calibri" w:cstheme="minorHAnsi"/>
              </w:rPr>
              <w:t>.</w:t>
            </w:r>
          </w:p>
          <w:p w14:paraId="187B3EF0" w14:textId="6DE9AC30" w:rsidR="00697B01" w:rsidRPr="00493114" w:rsidRDefault="00697B01" w:rsidP="00493114">
            <w:pPr>
              <w:jc w:val="both"/>
              <w:rPr>
                <w:rFonts w:ascii="Consolas" w:eastAsia="Calibri" w:hAnsi="Consolas" w:cs="Arial"/>
              </w:rPr>
            </w:pPr>
            <w:r w:rsidRPr="005100D9">
              <w:rPr>
                <w:rFonts w:cstheme="minorHAnsi"/>
                <w:noProof/>
              </w:rPr>
              <w:t xml:space="preserve">Final result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 xml:space="preserve">k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</w:rPr>
              <w:t>iv</w:t>
            </w:r>
            <w:r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</w:tc>
      </w:tr>
      <w:tr w:rsidR="00751290" w:rsidRPr="00FB111A" w14:paraId="2809C362" w14:textId="77777777" w:rsidTr="00751290">
        <w:trPr>
          <w:trHeight w:val="1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8EA1B" w14:textId="77777777" w:rsidR="00751290" w:rsidRPr="005100D9" w:rsidRDefault="00751290" w:rsidP="00697B01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</w:p>
        </w:tc>
      </w:tr>
      <w:tr w:rsidR="00751290" w:rsidRPr="004B15C3" w14:paraId="0967151F" w14:textId="77777777" w:rsidTr="00E23F58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BE73E" w14:textId="77777777" w:rsidR="00751290" w:rsidRPr="002E14B5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a o y</w:t>
            </w:r>
          </w:p>
          <w:p w14:paraId="48318C36" w14:textId="2392E3C2" w:rsidR="00751290" w:rsidRPr="004B15C3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b h p j r n k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780D8" w14:textId="77777777" w:rsidR="00751290" w:rsidRPr="002E14B5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Words found: 1</w:t>
            </w:r>
          </w:p>
          <w:p w14:paraId="37E28DCF" w14:textId="3D16A307" w:rsidR="00751290" w:rsidRPr="004B15C3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pork</w:t>
            </w:r>
          </w:p>
        </w:tc>
      </w:tr>
    </w:tbl>
    <w:p w14:paraId="592EBD29" w14:textId="34254189" w:rsidR="00640502" w:rsidRPr="00640502" w:rsidRDefault="00640502" w:rsidP="00640502"/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5F0CB7" w14:textId="77777777" w:rsidR="00DE410F" w:rsidRDefault="00DE410F" w:rsidP="008068A2">
      <w:pPr>
        <w:spacing w:after="0" w:line="240" w:lineRule="auto"/>
      </w:pPr>
      <w:r>
        <w:separator/>
      </w:r>
    </w:p>
  </w:endnote>
  <w:endnote w:type="continuationSeparator" w:id="0">
    <w:p w14:paraId="3EC91EE7" w14:textId="77777777" w:rsidR="00DE410F" w:rsidRDefault="00DE41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B791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D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D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B791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D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D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725C87" w14:textId="77777777" w:rsidR="00DE410F" w:rsidRDefault="00DE410F" w:rsidP="008068A2">
      <w:pPr>
        <w:spacing w:after="0" w:line="240" w:lineRule="auto"/>
      </w:pPr>
      <w:r>
        <w:separator/>
      </w:r>
    </w:p>
  </w:footnote>
  <w:footnote w:type="continuationSeparator" w:id="0">
    <w:p w14:paraId="7809F07D" w14:textId="77777777" w:rsidR="00DE410F" w:rsidRDefault="00DE41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B3720"/>
    <w:multiLevelType w:val="hybridMultilevel"/>
    <w:tmpl w:val="09D6A624"/>
    <w:lvl w:ilvl="0" w:tplc="6A5EEEA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33"/>
  </w:num>
  <w:num w:numId="5">
    <w:abstractNumId w:val="34"/>
  </w:num>
  <w:num w:numId="6">
    <w:abstractNumId w:val="38"/>
  </w:num>
  <w:num w:numId="7">
    <w:abstractNumId w:val="5"/>
  </w:num>
  <w:num w:numId="8">
    <w:abstractNumId w:val="9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30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8"/>
  </w:num>
  <w:num w:numId="24">
    <w:abstractNumId w:val="3"/>
  </w:num>
  <w:num w:numId="25">
    <w:abstractNumId w:val="8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6"/>
  </w:num>
  <w:num w:numId="31">
    <w:abstractNumId w:val="13"/>
  </w:num>
  <w:num w:numId="32">
    <w:abstractNumId w:val="40"/>
  </w:num>
  <w:num w:numId="33">
    <w:abstractNumId w:val="43"/>
  </w:num>
  <w:num w:numId="34">
    <w:abstractNumId w:val="28"/>
  </w:num>
  <w:num w:numId="35">
    <w:abstractNumId w:val="44"/>
  </w:num>
  <w:num w:numId="36">
    <w:abstractNumId w:val="7"/>
  </w:num>
  <w:num w:numId="37">
    <w:abstractNumId w:val="27"/>
  </w:num>
  <w:num w:numId="38">
    <w:abstractNumId w:val="17"/>
  </w:num>
  <w:num w:numId="39">
    <w:abstractNumId w:val="35"/>
  </w:num>
  <w:num w:numId="40">
    <w:abstractNumId w:val="20"/>
  </w:num>
  <w:num w:numId="41">
    <w:abstractNumId w:val="10"/>
  </w:num>
  <w:num w:numId="42">
    <w:abstractNumId w:val="25"/>
  </w:num>
  <w:num w:numId="43">
    <w:abstractNumId w:val="15"/>
  </w:num>
  <w:num w:numId="44">
    <w:abstractNumId w:val="32"/>
  </w:num>
  <w:num w:numId="45">
    <w:abstractNumId w:val="19"/>
  </w:num>
  <w:num w:numId="46">
    <w:abstractNumId w:val="31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rAUA8x6p2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71D23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1290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E410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20B48"/>
    <w:rsid w:val="00F258BA"/>
    <w:rsid w:val="00F27E9C"/>
    <w:rsid w:val="00F41F41"/>
    <w:rsid w:val="00F46918"/>
    <w:rsid w:val="00F46DDE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19AF8-5123-4DCF-8C80-7EFF2C9CC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</cp:lastModifiedBy>
  <cp:revision>29</cp:revision>
  <cp:lastPrinted>2015-10-26T22:35:00Z</cp:lastPrinted>
  <dcterms:created xsi:type="dcterms:W3CDTF">2020-08-12T18:28:00Z</dcterms:created>
  <dcterms:modified xsi:type="dcterms:W3CDTF">2022-01-06T09:11:00Z</dcterms:modified>
  <cp:category>programming, education, software engineering, software development</cp:category>
</cp:coreProperties>
</file>